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024F9" w14:textId="77777777" w:rsidR="00752554" w:rsidRDefault="005F0B02">
      <w:pPr>
        <w:pStyle w:val="Heading1"/>
      </w:pPr>
      <w:bookmarkStart w:id="0" w:name="lab-2.04---food-chooser"/>
      <w:r>
        <w:t>Lab 2.04 - Food Chooser</w:t>
      </w:r>
    </w:p>
    <w:p w14:paraId="26776EB4" w14:textId="77777777" w:rsidR="00752554" w:rsidRDefault="005F0B02">
      <w:pPr>
        <w:pStyle w:val="Heading2"/>
      </w:pPr>
      <w:bookmarkStart w:id="1" w:name="in-your-notebook"/>
      <w:r>
        <w:t>1. In your notebook</w:t>
      </w:r>
    </w:p>
    <w:p w14:paraId="4EDEA7D0" w14:textId="77777777" w:rsidR="00752554" w:rsidRDefault="005F0B02">
      <w:pPr>
        <w:pStyle w:val="FirstParagraph"/>
      </w:pPr>
      <w:r>
        <w:t>For each example below, predict what will be printed. Run the program and write down the output in your notebook.</w:t>
      </w:r>
    </w:p>
    <w:p w14:paraId="4ED8A7C9" w14:textId="77777777" w:rsidR="00752554" w:rsidRDefault="005F0B02">
      <w:pPr>
        <w:pStyle w:val="Heading3"/>
      </w:pPr>
      <w:bookmarkStart w:id="2" w:name="example-1"/>
      <w:r>
        <w:t>Example 1</w:t>
      </w:r>
    </w:p>
    <w:p w14:paraId="68A99FF6" w14:textId="77777777" w:rsidR="00752554" w:rsidRPr="008A40CC" w:rsidRDefault="005F0B02">
      <w:pPr>
        <w:pStyle w:val="SourceCode"/>
        <w:rPr>
          <w:smallCaps/>
        </w:rPr>
      </w:pPr>
      <w:r w:rsidRPr="008A40CC">
        <w:rPr>
          <w:rStyle w:val="NormalTok"/>
          <w:smallCaps w:val="0"/>
        </w:rPr>
        <w:t xml:space="preserve">    a </w:t>
      </w:r>
      <w:r w:rsidRPr="008A40CC">
        <w:rPr>
          <w:rStyle w:val="OperatorTok"/>
          <w:smallCaps w:val="0"/>
        </w:rPr>
        <w:t>=</w:t>
      </w:r>
      <w:r w:rsidRPr="008A40CC">
        <w:rPr>
          <w:rStyle w:val="NormalTok"/>
          <w:smallCaps w:val="0"/>
        </w:rPr>
        <w:t xml:space="preserve"> [</w:t>
      </w:r>
      <w:r w:rsidRPr="008A40CC">
        <w:rPr>
          <w:rStyle w:val="StringTok"/>
          <w:smallCaps w:val="0"/>
        </w:rPr>
        <w:t>'a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b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c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d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e'</w:t>
      </w:r>
      <w:r w:rsidRPr="008A40CC">
        <w:rPr>
          <w:rStyle w:val="NormalTok"/>
          <w:smallCaps w:val="0"/>
        </w:rPr>
        <w:t>]</w:t>
      </w:r>
      <w:r w:rsidRPr="008A40CC">
        <w:rPr>
          <w:smallCaps/>
        </w:rPr>
        <w:br/>
      </w:r>
      <w:r w:rsidRPr="008A40CC">
        <w:rPr>
          <w:rStyle w:val="NormalTok"/>
          <w:smallCaps w:val="0"/>
        </w:rPr>
        <w:t xml:space="preserve">    </w:t>
      </w:r>
      <w:r w:rsidRPr="008A40CC">
        <w:rPr>
          <w:rStyle w:val="BuiltInTok"/>
          <w:smallCaps w:val="0"/>
        </w:rPr>
        <w:t>print</w:t>
      </w:r>
      <w:r w:rsidRPr="008A40CC">
        <w:rPr>
          <w:rStyle w:val="NormalTok"/>
          <w:smallCaps w:val="0"/>
        </w:rPr>
        <w:t>(a[</w:t>
      </w:r>
      <w:r w:rsidRPr="008A40CC">
        <w:rPr>
          <w:rStyle w:val="DecValTok"/>
          <w:smallCaps w:val="0"/>
        </w:rPr>
        <w:t>0</w:t>
      </w:r>
      <w:r w:rsidRPr="008A40CC">
        <w:rPr>
          <w:rStyle w:val="NormalTok"/>
          <w:smallCaps w:val="0"/>
        </w:rPr>
        <w:t>])</w:t>
      </w:r>
      <w:r w:rsidRPr="008A40CC">
        <w:rPr>
          <w:smallCaps/>
        </w:rPr>
        <w:br/>
      </w:r>
      <w:r w:rsidRPr="008A40CC">
        <w:rPr>
          <w:rStyle w:val="NormalTok"/>
          <w:smallCaps w:val="0"/>
        </w:rPr>
        <w:t xml:space="preserve">    </w:t>
      </w:r>
      <w:r w:rsidRPr="008A40CC">
        <w:rPr>
          <w:rStyle w:val="BuiltInTok"/>
          <w:smallCaps w:val="0"/>
        </w:rPr>
        <w:t>print</w:t>
      </w:r>
      <w:r w:rsidRPr="008A40CC">
        <w:rPr>
          <w:rStyle w:val="NormalTok"/>
          <w:smallCaps w:val="0"/>
        </w:rPr>
        <w:t>(a[</w:t>
      </w:r>
      <w:r w:rsidRPr="008A40CC">
        <w:rPr>
          <w:rStyle w:val="DecValTok"/>
          <w:smallCaps w:val="0"/>
        </w:rPr>
        <w:t>3</w:t>
      </w:r>
      <w:r w:rsidRPr="008A40CC">
        <w:rPr>
          <w:rStyle w:val="NormalTok"/>
          <w:smallCaps w:val="0"/>
        </w:rPr>
        <w:t>])</w:t>
      </w:r>
    </w:p>
    <w:p w14:paraId="4E6A8751" w14:textId="77777777" w:rsidR="00752554" w:rsidRDefault="005F0B02">
      <w:pPr>
        <w:pStyle w:val="Heading3"/>
      </w:pPr>
      <w:bookmarkStart w:id="3" w:name="example-2"/>
      <w:bookmarkEnd w:id="2"/>
      <w:r>
        <w:t>Example 2</w:t>
      </w:r>
    </w:p>
    <w:p w14:paraId="67D61E4B" w14:textId="77777777" w:rsidR="00752554" w:rsidRPr="008A40CC" w:rsidRDefault="005F0B02">
      <w:pPr>
        <w:pStyle w:val="SourceCode"/>
        <w:rPr>
          <w:smallCaps/>
        </w:rPr>
      </w:pPr>
      <w:r w:rsidRPr="008A40CC">
        <w:rPr>
          <w:rStyle w:val="NormalTok"/>
          <w:smallCaps w:val="0"/>
        </w:rPr>
        <w:t xml:space="preserve">    a </w:t>
      </w:r>
      <w:r w:rsidRPr="008A40CC">
        <w:rPr>
          <w:rStyle w:val="OperatorTok"/>
          <w:smallCaps w:val="0"/>
        </w:rPr>
        <w:t>=</w:t>
      </w:r>
      <w:r w:rsidRPr="008A40CC">
        <w:rPr>
          <w:rStyle w:val="NormalTok"/>
          <w:smallCaps w:val="0"/>
        </w:rPr>
        <w:t xml:space="preserve"> [</w:t>
      </w:r>
      <w:r w:rsidRPr="008A40CC">
        <w:rPr>
          <w:rStyle w:val="StringTok"/>
          <w:smallCaps w:val="0"/>
        </w:rPr>
        <w:t>'a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b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c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d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e'</w:t>
      </w:r>
      <w:r w:rsidRPr="008A40CC">
        <w:rPr>
          <w:rStyle w:val="NormalTok"/>
          <w:smallCaps w:val="0"/>
        </w:rPr>
        <w:t>]</w:t>
      </w:r>
      <w:r w:rsidRPr="008A40CC">
        <w:rPr>
          <w:smallCaps/>
        </w:rPr>
        <w:br/>
      </w:r>
      <w:r w:rsidRPr="008A40CC">
        <w:rPr>
          <w:rStyle w:val="NormalTok"/>
          <w:smallCaps w:val="0"/>
        </w:rPr>
        <w:t xml:space="preserve">    </w:t>
      </w:r>
      <w:r w:rsidRPr="008A40CC">
        <w:rPr>
          <w:rStyle w:val="BuiltInTok"/>
          <w:smallCaps w:val="0"/>
        </w:rPr>
        <w:t>print</w:t>
      </w:r>
      <w:r w:rsidRPr="008A40CC">
        <w:rPr>
          <w:rStyle w:val="NormalTok"/>
          <w:smallCaps w:val="0"/>
        </w:rPr>
        <w:t>(a[</w:t>
      </w:r>
      <w:proofErr w:type="spellStart"/>
      <w:r w:rsidRPr="008A40CC">
        <w:rPr>
          <w:rStyle w:val="BuiltInTok"/>
          <w:smallCaps w:val="0"/>
        </w:rPr>
        <w:t>len</w:t>
      </w:r>
      <w:proofErr w:type="spellEnd"/>
      <w:r w:rsidRPr="008A40CC">
        <w:rPr>
          <w:rStyle w:val="NormalTok"/>
          <w:smallCaps w:val="0"/>
        </w:rPr>
        <w:t xml:space="preserve">(a) </w:t>
      </w:r>
      <w:r w:rsidRPr="008A40CC">
        <w:rPr>
          <w:rStyle w:val="OperatorTok"/>
          <w:smallCaps w:val="0"/>
        </w:rPr>
        <w:t>-</w:t>
      </w:r>
      <w:r w:rsidRPr="008A40CC">
        <w:rPr>
          <w:rStyle w:val="NormalTok"/>
          <w:smallCaps w:val="0"/>
        </w:rPr>
        <w:t xml:space="preserve"> </w:t>
      </w:r>
      <w:r w:rsidRPr="008A40CC">
        <w:rPr>
          <w:rStyle w:val="DecValTok"/>
          <w:smallCaps w:val="0"/>
        </w:rPr>
        <w:t>3</w:t>
      </w:r>
      <w:r w:rsidRPr="008A40CC">
        <w:rPr>
          <w:rStyle w:val="NormalTok"/>
          <w:smallCaps w:val="0"/>
        </w:rPr>
        <w:t>])</w:t>
      </w:r>
    </w:p>
    <w:p w14:paraId="1C55045B" w14:textId="77777777" w:rsidR="00752554" w:rsidRDefault="005F0B02">
      <w:pPr>
        <w:pStyle w:val="Heading3"/>
      </w:pPr>
      <w:bookmarkStart w:id="4" w:name="example-3"/>
      <w:bookmarkEnd w:id="3"/>
      <w:r>
        <w:t>Example 3</w:t>
      </w:r>
    </w:p>
    <w:p w14:paraId="0494DA20" w14:textId="77777777" w:rsidR="00752554" w:rsidRPr="008A40CC" w:rsidRDefault="005F0B02">
      <w:pPr>
        <w:pStyle w:val="SourceCode"/>
        <w:rPr>
          <w:smallCaps/>
        </w:rPr>
      </w:pPr>
      <w:r w:rsidRPr="008A40CC">
        <w:rPr>
          <w:rStyle w:val="NormalTok"/>
          <w:smallCaps w:val="0"/>
        </w:rPr>
        <w:t xml:space="preserve">    a </w:t>
      </w:r>
      <w:r w:rsidRPr="008A40CC">
        <w:rPr>
          <w:rStyle w:val="OperatorTok"/>
          <w:smallCaps w:val="0"/>
        </w:rPr>
        <w:t>=</w:t>
      </w:r>
      <w:r w:rsidRPr="008A40CC">
        <w:rPr>
          <w:rStyle w:val="NormalTok"/>
          <w:smallCaps w:val="0"/>
        </w:rPr>
        <w:t xml:space="preserve"> [</w:t>
      </w:r>
      <w:r w:rsidRPr="008A40CC">
        <w:rPr>
          <w:rStyle w:val="StringTok"/>
          <w:smallCaps w:val="0"/>
        </w:rPr>
        <w:t>'a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b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c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d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e'</w:t>
      </w:r>
      <w:r w:rsidRPr="008A40CC">
        <w:rPr>
          <w:rStyle w:val="NormalTok"/>
          <w:smallCaps w:val="0"/>
        </w:rPr>
        <w:t>]</w:t>
      </w:r>
      <w:r w:rsidRPr="008A40CC">
        <w:rPr>
          <w:smallCaps/>
        </w:rPr>
        <w:br/>
      </w:r>
      <w:r w:rsidRPr="008A40CC">
        <w:rPr>
          <w:rStyle w:val="NormalTok"/>
          <w:smallCaps w:val="0"/>
        </w:rPr>
        <w:t xml:space="preserve">    </w:t>
      </w:r>
      <w:r w:rsidRPr="008A40CC">
        <w:rPr>
          <w:rStyle w:val="BuiltInTok"/>
          <w:smallCaps w:val="0"/>
        </w:rPr>
        <w:t>print</w:t>
      </w:r>
      <w:r w:rsidRPr="008A40CC">
        <w:rPr>
          <w:rStyle w:val="NormalTok"/>
          <w:smallCaps w:val="0"/>
        </w:rPr>
        <w:t>(a[</w:t>
      </w:r>
      <w:proofErr w:type="spellStart"/>
      <w:r w:rsidRPr="008A40CC">
        <w:rPr>
          <w:rStyle w:val="BuiltInTok"/>
          <w:smallCaps w:val="0"/>
        </w:rPr>
        <w:t>len</w:t>
      </w:r>
      <w:proofErr w:type="spellEnd"/>
      <w:r w:rsidRPr="008A40CC">
        <w:rPr>
          <w:rStyle w:val="NormalTok"/>
          <w:smallCaps w:val="0"/>
        </w:rPr>
        <w:t xml:space="preserve">(a) </w:t>
      </w:r>
      <w:r w:rsidRPr="008A40CC">
        <w:rPr>
          <w:rStyle w:val="OperatorTok"/>
          <w:smallCaps w:val="0"/>
        </w:rPr>
        <w:t>-</w:t>
      </w:r>
      <w:r w:rsidRPr="008A40CC">
        <w:rPr>
          <w:rStyle w:val="NormalTok"/>
          <w:smallCaps w:val="0"/>
        </w:rPr>
        <w:t xml:space="preserve"> </w:t>
      </w:r>
      <w:r w:rsidRPr="008A40CC">
        <w:rPr>
          <w:rStyle w:val="DecValTok"/>
          <w:smallCaps w:val="0"/>
        </w:rPr>
        <w:t>6</w:t>
      </w:r>
      <w:r w:rsidRPr="008A40CC">
        <w:rPr>
          <w:rStyle w:val="NormalTok"/>
          <w:smallCaps w:val="0"/>
        </w:rPr>
        <w:t>])</w:t>
      </w:r>
    </w:p>
    <w:p w14:paraId="5D80A08A" w14:textId="77777777" w:rsidR="00752554" w:rsidRDefault="005F0B02">
      <w:pPr>
        <w:pStyle w:val="Heading3"/>
      </w:pPr>
      <w:bookmarkStart w:id="5" w:name="example-4"/>
      <w:bookmarkEnd w:id="4"/>
      <w:r>
        <w:t>Example 4</w:t>
      </w:r>
    </w:p>
    <w:p w14:paraId="2A9BC0B3" w14:textId="77777777" w:rsidR="00752554" w:rsidRPr="008A40CC" w:rsidRDefault="005F0B02">
      <w:pPr>
        <w:pStyle w:val="SourceCode"/>
        <w:rPr>
          <w:smallCaps/>
        </w:rPr>
      </w:pPr>
      <w:r w:rsidRPr="008A40CC">
        <w:rPr>
          <w:rStyle w:val="NormalTok"/>
          <w:smallCaps w:val="0"/>
        </w:rPr>
        <w:t xml:space="preserve">    a </w:t>
      </w:r>
      <w:r w:rsidRPr="008A40CC">
        <w:rPr>
          <w:rStyle w:val="OperatorTok"/>
          <w:smallCaps w:val="0"/>
        </w:rPr>
        <w:t>=</w:t>
      </w:r>
      <w:r w:rsidRPr="008A40CC">
        <w:rPr>
          <w:rStyle w:val="NormalTok"/>
          <w:smallCaps w:val="0"/>
        </w:rPr>
        <w:t xml:space="preserve"> [</w:t>
      </w:r>
      <w:r w:rsidRPr="008A40CC">
        <w:rPr>
          <w:rStyle w:val="StringTok"/>
          <w:smallCaps w:val="0"/>
        </w:rPr>
        <w:t>'a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b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c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d'</w:t>
      </w:r>
      <w:r w:rsidRPr="008A40CC">
        <w:rPr>
          <w:rStyle w:val="NormalTok"/>
          <w:smallCaps w:val="0"/>
        </w:rPr>
        <w:t xml:space="preserve">, </w:t>
      </w:r>
      <w:r w:rsidRPr="008A40CC">
        <w:rPr>
          <w:rStyle w:val="StringTok"/>
          <w:smallCaps w:val="0"/>
        </w:rPr>
        <w:t>'e'</w:t>
      </w:r>
      <w:r w:rsidRPr="008A40CC">
        <w:rPr>
          <w:rStyle w:val="NormalTok"/>
          <w:smallCaps w:val="0"/>
        </w:rPr>
        <w:t>]</w:t>
      </w:r>
      <w:r w:rsidRPr="008A40CC">
        <w:rPr>
          <w:smallCaps/>
        </w:rPr>
        <w:br/>
      </w:r>
      <w:r w:rsidRPr="008A40CC">
        <w:rPr>
          <w:rStyle w:val="NormalTok"/>
          <w:smallCaps w:val="0"/>
        </w:rPr>
        <w:t xml:space="preserve">    a[</w:t>
      </w:r>
      <w:r w:rsidRPr="008A40CC">
        <w:rPr>
          <w:rStyle w:val="DecValTok"/>
          <w:smallCaps w:val="0"/>
        </w:rPr>
        <w:t>3</w:t>
      </w:r>
      <w:r w:rsidRPr="008A40CC">
        <w:rPr>
          <w:rStyle w:val="NormalTok"/>
          <w:smallCaps w:val="0"/>
        </w:rPr>
        <w:t xml:space="preserve">] </w:t>
      </w:r>
      <w:r w:rsidRPr="008A40CC">
        <w:rPr>
          <w:rStyle w:val="OperatorTok"/>
          <w:smallCaps w:val="0"/>
        </w:rPr>
        <w:t>=</w:t>
      </w:r>
      <w:r w:rsidRPr="008A40CC">
        <w:rPr>
          <w:rStyle w:val="NormalTok"/>
          <w:smallCaps w:val="0"/>
        </w:rPr>
        <w:t xml:space="preserve"> </w:t>
      </w:r>
      <w:r w:rsidRPr="008A40CC">
        <w:rPr>
          <w:rStyle w:val="StringTok"/>
          <w:smallCaps w:val="0"/>
        </w:rPr>
        <w:t>'</w:t>
      </w:r>
      <w:proofErr w:type="spellStart"/>
      <w:r w:rsidRPr="008A40CC">
        <w:rPr>
          <w:rStyle w:val="StringTok"/>
          <w:smallCaps w:val="0"/>
        </w:rPr>
        <w:t>haha</w:t>
      </w:r>
      <w:proofErr w:type="spellEnd"/>
      <w:r w:rsidRPr="008A40CC">
        <w:rPr>
          <w:rStyle w:val="StringTok"/>
          <w:smallCaps w:val="0"/>
        </w:rPr>
        <w:t>'</w:t>
      </w:r>
      <w:r w:rsidRPr="008A40CC">
        <w:rPr>
          <w:smallCaps/>
        </w:rPr>
        <w:br/>
      </w:r>
      <w:r w:rsidRPr="008A40CC">
        <w:rPr>
          <w:rStyle w:val="NormalTok"/>
          <w:smallCaps w:val="0"/>
        </w:rPr>
        <w:t xml:space="preserve">    </w:t>
      </w:r>
      <w:r w:rsidRPr="008A40CC">
        <w:rPr>
          <w:rStyle w:val="BuiltInTok"/>
          <w:smallCaps w:val="0"/>
        </w:rPr>
        <w:t>print</w:t>
      </w:r>
      <w:r w:rsidRPr="008A40CC">
        <w:rPr>
          <w:rStyle w:val="NormalTok"/>
          <w:smallCaps w:val="0"/>
        </w:rPr>
        <w:t>(a)</w:t>
      </w:r>
    </w:p>
    <w:p w14:paraId="343C6274" w14:textId="77777777" w:rsidR="00752554" w:rsidRDefault="005F0B02">
      <w:pPr>
        <w:pStyle w:val="Heading2"/>
      </w:pPr>
      <w:bookmarkStart w:id="6" w:name="Xd6aa911c0c84a86259804c238f3aff448f35ad3"/>
      <w:bookmarkEnd w:id="1"/>
      <w:bookmarkEnd w:id="5"/>
      <w:r>
        <w:t>2. Re-create a Game Show program, this time using lists and indexes</w:t>
      </w:r>
    </w:p>
    <w:p w14:paraId="0B99C44D" w14:textId="77777777" w:rsidR="00752554" w:rsidRDefault="005F0B02">
      <w:pPr>
        <w:pStyle w:val="Compact"/>
        <w:numPr>
          <w:ilvl w:val="0"/>
          <w:numId w:val="2"/>
        </w:numPr>
      </w:pPr>
      <w:r>
        <w:t>Declare 10 prizes, stored in a single list variable.</w:t>
      </w:r>
    </w:p>
    <w:p w14:paraId="250C6E61" w14:textId="77777777" w:rsidR="00752554" w:rsidRDefault="005F0B02">
      <w:pPr>
        <w:pStyle w:val="Compact"/>
        <w:numPr>
          <w:ilvl w:val="0"/>
          <w:numId w:val="2"/>
        </w:numPr>
      </w:pPr>
      <w:r>
        <w:t>User picks a number.</w:t>
      </w:r>
    </w:p>
    <w:p w14:paraId="68F33FC0" w14:textId="77777777" w:rsidR="00752554" w:rsidRDefault="005F0B02">
      <w:pPr>
        <w:pStyle w:val="Compact"/>
        <w:numPr>
          <w:ilvl w:val="0"/>
          <w:numId w:val="2"/>
        </w:numPr>
      </w:pPr>
      <w:r>
        <w:t>Print prize associated with the door user picked.</w:t>
      </w:r>
    </w:p>
    <w:p w14:paraId="56E191A6" w14:textId="77777777" w:rsidR="00752554" w:rsidRDefault="005F0B02">
      <w:pPr>
        <w:pStyle w:val="Heading2"/>
      </w:pPr>
      <w:bookmarkStart w:id="7" w:name="create-a-quiz"/>
      <w:bookmarkEnd w:id="6"/>
      <w:r>
        <w:t>3. Create a quiz</w:t>
      </w:r>
    </w:p>
    <w:p w14:paraId="269D7289" w14:textId="77777777" w:rsidR="00752554" w:rsidRDefault="005F0B02">
      <w:pPr>
        <w:pStyle w:val="FirstParagraph"/>
      </w:pPr>
      <w:r>
        <w:t>Create a food quiz using lists and indexes.</w:t>
      </w:r>
    </w:p>
    <w:p w14:paraId="013FB476" w14:textId="77777777" w:rsidR="00752554" w:rsidRDefault="005F0B02">
      <w:pPr>
        <w:pStyle w:val="Compact"/>
        <w:numPr>
          <w:ilvl w:val="0"/>
          <w:numId w:val="3"/>
        </w:numPr>
      </w:pPr>
      <w:r>
        <w:t>Lis</w:t>
      </w:r>
      <w:r>
        <w:t>t of 6 different foods.</w:t>
      </w:r>
    </w:p>
    <w:p w14:paraId="03FAB94F" w14:textId="77777777" w:rsidR="00752554" w:rsidRDefault="005F0B02">
      <w:pPr>
        <w:pStyle w:val="Compact"/>
        <w:numPr>
          <w:ilvl w:val="0"/>
          <w:numId w:val="3"/>
        </w:numPr>
      </w:pPr>
      <w:r>
        <w:t>Ask the user 8 general questions to find out what their favorite food is from the list.</w:t>
      </w:r>
    </w:p>
    <w:p w14:paraId="44A3C625" w14:textId="77777777" w:rsidR="00752554" w:rsidRDefault="005F0B02">
      <w:pPr>
        <w:pStyle w:val="Compact"/>
        <w:numPr>
          <w:ilvl w:val="0"/>
          <w:numId w:val="3"/>
        </w:numPr>
      </w:pPr>
      <w:r>
        <w:t>Update a score list for each food. Print out the user’s favorite food based on the score list.</w:t>
      </w:r>
    </w:p>
    <w:p w14:paraId="59F5527D" w14:textId="77777777" w:rsidR="00752554" w:rsidRDefault="005F0B02">
      <w:pPr>
        <w:pStyle w:val="FirstParagraph"/>
      </w:pPr>
      <w:r>
        <w:t>Hint: Use a search engine to look up an efficient</w:t>
      </w:r>
      <w:r>
        <w:t xml:space="preserve"> way to find the largest number in a Python list.</w:t>
      </w:r>
    </w:p>
    <w:p w14:paraId="336A6638" w14:textId="209E6CFA" w:rsidR="00752554" w:rsidRPr="008A40CC" w:rsidRDefault="005F0B02">
      <w:pPr>
        <w:pStyle w:val="BodyText"/>
        <w:rPr>
          <w:smallCaps/>
          <w:u w:val="single"/>
        </w:rPr>
      </w:pPr>
      <w:hyperlink r:id="rId7">
        <w:r w:rsidRPr="008A40CC">
          <w:rPr>
            <w:rStyle w:val="Hyperlink"/>
            <w:smallCaps w:val="0"/>
            <w:u w:val="single"/>
          </w:rPr>
          <w:t>Starter code</w:t>
        </w:r>
      </w:hyperlink>
    </w:p>
    <w:p w14:paraId="505440ED" w14:textId="77777777" w:rsidR="009F3AC7" w:rsidRDefault="009F3AC7">
      <w:pPr>
        <w:rPr>
          <w:rFonts w:asciiTheme="majorHAnsi" w:eastAsiaTheme="majorEastAsia" w:hAnsiTheme="majorHAnsi" w:cstheme="majorBidi"/>
          <w:color w:val="404040" w:themeColor="text1" w:themeTint="BF"/>
          <w:sz w:val="28"/>
          <w:szCs w:val="28"/>
        </w:rPr>
      </w:pPr>
      <w:bookmarkStart w:id="8" w:name="bonus"/>
      <w:bookmarkEnd w:id="7"/>
      <w:r>
        <w:br w:type="page"/>
      </w:r>
    </w:p>
    <w:p w14:paraId="13E03FE6" w14:textId="2F043AE5" w:rsidR="00752554" w:rsidRDefault="005F0B02">
      <w:pPr>
        <w:pStyle w:val="Heading2"/>
      </w:pPr>
      <w:r>
        <w:lastRenderedPageBreak/>
        <w:t>Bonus</w:t>
      </w:r>
    </w:p>
    <w:p w14:paraId="1D000DF5" w14:textId="77777777" w:rsidR="00752554" w:rsidRDefault="005F0B02">
      <w:pPr>
        <w:pStyle w:val="Compact"/>
        <w:numPr>
          <w:ilvl w:val="0"/>
          <w:numId w:val="4"/>
        </w:numPr>
      </w:pPr>
      <w:r>
        <w:t>Use the score list to print out the user’s second favorite food as well as the favorite.</w:t>
      </w:r>
    </w:p>
    <w:p w14:paraId="26243AB6" w14:textId="77777777" w:rsidR="00752554" w:rsidRDefault="005F0B02">
      <w:pPr>
        <w:pStyle w:val="Compact"/>
        <w:numPr>
          <w:ilvl w:val="0"/>
          <w:numId w:val="4"/>
        </w:numPr>
      </w:pPr>
      <w:r>
        <w:t>Tied scores can be handled in any reasonable way –</w:t>
      </w:r>
      <w:r>
        <w:t xml:space="preserve"> e.g., print the tied-score food item earliest on the list as the “favorite”, and the next item as the “second favorite”.</w:t>
      </w:r>
    </w:p>
    <w:p w14:paraId="56ED0F43" w14:textId="77777777" w:rsidR="00752554" w:rsidRDefault="005F0B02">
      <w:pPr>
        <w:pStyle w:val="Compact"/>
        <w:numPr>
          <w:ilvl w:val="0"/>
          <w:numId w:val="4"/>
        </w:numPr>
      </w:pPr>
      <w:r>
        <w:t>Alternatively, check for the existence of a tie, and acknowledge that situation when it happens by printing a separate message.</w:t>
      </w:r>
    </w:p>
    <w:p w14:paraId="5F6F718D" w14:textId="77777777" w:rsidR="00752554" w:rsidRDefault="005F0B02">
      <w:pPr>
        <w:pStyle w:val="FirstParagraph"/>
      </w:pPr>
      <w:r>
        <w:t>Hint: as with the favorite score, using syntax we’ve learned so far, we can only find this value if we know the length of our food list, using a series of if…elif statements. Alternate methods that use much less code can be found with an Internet search. S</w:t>
      </w:r>
      <w:r>
        <w:t>ome of these methods will be covered in later units.</w:t>
      </w:r>
      <w:bookmarkEnd w:id="0"/>
      <w:bookmarkEnd w:id="8"/>
    </w:p>
    <w:sectPr w:rsidR="0075255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36ABE6" w14:textId="77777777" w:rsidR="005F0B02" w:rsidRDefault="005F0B02">
      <w:pPr>
        <w:spacing w:after="0" w:line="240" w:lineRule="auto"/>
      </w:pPr>
      <w:r>
        <w:separator/>
      </w:r>
    </w:p>
  </w:endnote>
  <w:endnote w:type="continuationSeparator" w:id="0">
    <w:p w14:paraId="743C3561" w14:textId="77777777" w:rsidR="005F0B02" w:rsidRDefault="005F0B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C9118" w14:textId="0988A51C" w:rsidR="008A40CC" w:rsidRDefault="008A40CC">
    <w:pPr>
      <w:pStyle w:val="Footer"/>
    </w:pPr>
    <w:r>
      <w:rPr>
        <w:noProof/>
      </w:rPr>
      <w:drawing>
        <wp:inline distT="0" distB="0" distL="0" distR="0" wp14:anchorId="001EAC73" wp14:editId="33CA602A">
          <wp:extent cx="3101340" cy="387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DDC70F" w14:textId="77777777" w:rsidR="005F0B02" w:rsidRDefault="005F0B02">
      <w:r>
        <w:separator/>
      </w:r>
    </w:p>
  </w:footnote>
  <w:footnote w:type="continuationSeparator" w:id="0">
    <w:p w14:paraId="617A6A60" w14:textId="77777777" w:rsidR="005F0B02" w:rsidRDefault="005F0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1E0FD" w14:textId="5F8D3CC3" w:rsidR="008A40CC" w:rsidRDefault="008A40CC">
    <w:pPr>
      <w:pStyle w:val="Header"/>
    </w:pPr>
  </w:p>
  <w:p w14:paraId="4860E160" w14:textId="0B46CB83" w:rsidR="008A40CC" w:rsidRDefault="008A40CC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E18C4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E0499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CB168B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0B02"/>
    <w:rsid w:val="00752554"/>
    <w:rsid w:val="00784D58"/>
    <w:rsid w:val="008A40CC"/>
    <w:rsid w:val="008D6863"/>
    <w:rsid w:val="009F3A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C9E32"/>
  <w15:docId w15:val="{763D7AB6-E30B-425C-A057-7352376F7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40CC"/>
  </w:style>
  <w:style w:type="paragraph" w:styleId="Heading1">
    <w:name w:val="heading 1"/>
    <w:basedOn w:val="Normal"/>
    <w:next w:val="Normal"/>
    <w:link w:val="Heading1Char"/>
    <w:uiPriority w:val="9"/>
    <w:qFormat/>
    <w:rsid w:val="008A40C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0C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40C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40C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4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40C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40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40C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40C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40CC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40C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0C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8A40CC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A40CC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0C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A40CC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40C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8A40CC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8A40CC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8A40CC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8A40CC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8A40CC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8A40CC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8A40C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A40CC"/>
    <w:rPr>
      <w:b/>
      <w:bCs/>
    </w:rPr>
  </w:style>
  <w:style w:type="character" w:styleId="Emphasis">
    <w:name w:val="Emphasis"/>
    <w:basedOn w:val="DefaultParagraphFont"/>
    <w:uiPriority w:val="20"/>
    <w:qFormat/>
    <w:rsid w:val="008A40CC"/>
    <w:rPr>
      <w:i/>
      <w:iCs/>
    </w:rPr>
  </w:style>
  <w:style w:type="paragraph" w:styleId="NoSpacing">
    <w:name w:val="No Spacing"/>
    <w:uiPriority w:val="1"/>
    <w:qFormat/>
    <w:rsid w:val="008A40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40C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40C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40CC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40CC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40C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A40C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A40C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40C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A40CC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8A4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40CC"/>
  </w:style>
  <w:style w:type="paragraph" w:styleId="Footer">
    <w:name w:val="footer"/>
    <w:basedOn w:val="Normal"/>
    <w:link w:val="FooterChar"/>
    <w:unhideWhenUsed/>
    <w:rsid w:val="008A40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40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Starter_food_chooser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4</Words>
  <Characters>1507</Characters>
  <Application>Microsoft Office Word</Application>
  <DocSecurity>0</DocSecurity>
  <Lines>12</Lines>
  <Paragraphs>3</Paragraphs>
  <ScaleCrop>false</ScaleCrop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9T20:42:00Z</dcterms:created>
  <dcterms:modified xsi:type="dcterms:W3CDTF">2021-03-09T20:45:00Z</dcterms:modified>
</cp:coreProperties>
</file>